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222756" w14:textId="77777777" w:rsidR="003C6D11" w:rsidRPr="003C6D11" w:rsidRDefault="003C6D11" w:rsidP="003C6D11">
      <w:pPr>
        <w:spacing w:line="276" w:lineRule="auto"/>
        <w:jc w:val="center"/>
        <w:rPr>
          <w:rFonts w:ascii="Times New Roman" w:hAnsi="Times New Roman" w:cs="Times New Roman"/>
          <w:b/>
          <w:bCs/>
          <w:noProof/>
          <w:szCs w:val="24"/>
          <w:u w:val="single"/>
        </w:rPr>
      </w:pPr>
      <w:r w:rsidRPr="003C6D11">
        <w:rPr>
          <w:rFonts w:ascii="Times New Roman" w:hAnsi="Times New Roman" w:cs="Times New Roman"/>
          <w:b/>
          <w:bCs/>
          <w:noProof/>
          <w:szCs w:val="24"/>
          <w:u w:val="single"/>
        </w:rPr>
        <w:t xml:space="preserve">“3-minute Concept” Animated Video Clips Series: </w:t>
      </w:r>
    </w:p>
    <w:p w14:paraId="6E4BCFA7" w14:textId="5707A9D3" w:rsidR="003C6D11" w:rsidRPr="003C6D11" w:rsidRDefault="003C6D11" w:rsidP="003C6D11">
      <w:pPr>
        <w:spacing w:line="276" w:lineRule="auto"/>
        <w:jc w:val="center"/>
        <w:rPr>
          <w:rFonts w:ascii="Times New Roman" w:hAnsi="Times New Roman" w:cs="Times New Roman"/>
          <w:b/>
          <w:bCs/>
          <w:noProof/>
          <w:szCs w:val="24"/>
          <w:u w:val="single"/>
        </w:rPr>
      </w:pPr>
      <w:r w:rsidRPr="003C6D11">
        <w:rPr>
          <w:rFonts w:ascii="Times New Roman" w:hAnsi="Times New Roman" w:cs="Times New Roman"/>
          <w:b/>
          <w:szCs w:val="24"/>
          <w:u w:val="single"/>
        </w:rPr>
        <w:t>The Convention on the Elimination of all Forms of Discrimination Against Women</w:t>
      </w:r>
    </w:p>
    <w:p w14:paraId="1CD05659" w14:textId="6D6A2975" w:rsidR="00B579CA" w:rsidRPr="003C6D11" w:rsidRDefault="003C6D11" w:rsidP="003C6D11">
      <w:pPr>
        <w:jc w:val="center"/>
        <w:rPr>
          <w:rFonts w:ascii="Times New Roman" w:hAnsi="Times New Roman" w:cs="Times New Roman"/>
          <w:szCs w:val="24"/>
          <w:lang w:val="en-GB"/>
        </w:rPr>
      </w:pPr>
      <w:r w:rsidRPr="003C6D11">
        <w:rPr>
          <w:rFonts w:ascii="Times New Roman" w:hAnsi="Times New Roman" w:cs="Times New Roman"/>
          <w:b/>
          <w:bCs/>
          <w:noProof/>
          <w:szCs w:val="24"/>
          <w:u w:val="single"/>
        </w:rPr>
        <w:t>Subtitles</w:t>
      </w:r>
    </w:p>
    <w:p w14:paraId="32709579" w14:textId="77777777" w:rsidR="003C6D11" w:rsidRDefault="003C6D11" w:rsidP="00C2741A">
      <w:pPr>
        <w:rPr>
          <w:rFonts w:ascii="Times New Roman" w:hAnsi="Times New Roman" w:cs="Times New Roman"/>
          <w:szCs w:val="24"/>
          <w:lang w:val="en-GB"/>
        </w:rPr>
      </w:pPr>
    </w:p>
    <w:p w14:paraId="284C5994" w14:textId="47D43135" w:rsidR="003C6D11" w:rsidRPr="003C6D11" w:rsidRDefault="003C6D11" w:rsidP="00C2741A">
      <w:pPr>
        <w:rPr>
          <w:rFonts w:ascii="Times New Roman" w:hAnsi="Times New Roman" w:cs="Times New Roman"/>
          <w:szCs w:val="24"/>
          <w:lang w:val="en-GB"/>
        </w:rPr>
      </w:pPr>
      <w:r w:rsidRPr="003C6D11">
        <w:rPr>
          <w:rFonts w:ascii="Times New Roman" w:hAnsi="Times New Roman" w:cs="Times New Roman"/>
          <w:szCs w:val="24"/>
          <w:lang w:val="en-GB"/>
        </w:rPr>
        <w:t>3-minute Concept</w:t>
      </w:r>
    </w:p>
    <w:p w14:paraId="141556FD" w14:textId="77777777" w:rsidR="003C6D11" w:rsidRPr="003C6D11" w:rsidRDefault="003C6D11" w:rsidP="00FF60A1">
      <w:pPr>
        <w:rPr>
          <w:rFonts w:ascii="Times New Roman" w:hAnsi="Times New Roman" w:cs="Times New Roman"/>
          <w:szCs w:val="24"/>
          <w:lang w:val="en-GB"/>
        </w:rPr>
      </w:pPr>
      <w:r w:rsidRPr="003C6D11">
        <w:rPr>
          <w:rFonts w:ascii="Times New Roman" w:hAnsi="Times New Roman" w:cs="Times New Roman"/>
          <w:szCs w:val="24"/>
          <w:lang w:val="en-GB"/>
        </w:rPr>
        <w:t>The Convention on the Elimination of all Forms of Discrimination Against Women</w:t>
      </w:r>
    </w:p>
    <w:p w14:paraId="535FEEEB" w14:textId="77777777" w:rsidR="003C6D11" w:rsidRPr="003C6D11" w:rsidRDefault="003C6D11" w:rsidP="003C6D11">
      <w:pPr>
        <w:rPr>
          <w:rFonts w:ascii="Times New Roman" w:hAnsi="Times New Roman" w:cs="Times New Roman"/>
          <w:szCs w:val="24"/>
        </w:rPr>
      </w:pPr>
      <w:r w:rsidRPr="003C6D11">
        <w:rPr>
          <w:rFonts w:ascii="Times New Roman" w:hAnsi="Times New Roman" w:cs="Times New Roman"/>
          <w:szCs w:val="24"/>
        </w:rPr>
        <w:t>Life and Society (Secondary 1-3)</w:t>
      </w:r>
    </w:p>
    <w:p w14:paraId="225D83C4" w14:textId="77777777" w:rsidR="003C6D11" w:rsidRPr="003C6D11" w:rsidRDefault="003C6D11" w:rsidP="003C6D11">
      <w:pPr>
        <w:rPr>
          <w:rFonts w:ascii="Times New Roman" w:hAnsi="Times New Roman" w:cs="Times New Roman"/>
          <w:szCs w:val="24"/>
        </w:rPr>
      </w:pPr>
      <w:r w:rsidRPr="003C6D11">
        <w:rPr>
          <w:rFonts w:ascii="Times New Roman" w:hAnsi="Times New Roman" w:cs="Times New Roman"/>
          <w:szCs w:val="24"/>
        </w:rPr>
        <w:t>Personal, Social and Humanities Education Section</w:t>
      </w:r>
    </w:p>
    <w:p w14:paraId="7894BA3C" w14:textId="77777777" w:rsidR="003C6D11" w:rsidRPr="003C6D11" w:rsidRDefault="003C6D11" w:rsidP="003C6D11">
      <w:pPr>
        <w:rPr>
          <w:rFonts w:ascii="Times New Roman" w:hAnsi="Times New Roman" w:cs="Times New Roman"/>
          <w:szCs w:val="24"/>
        </w:rPr>
      </w:pPr>
      <w:r w:rsidRPr="003C6D11">
        <w:rPr>
          <w:rFonts w:ascii="Times New Roman" w:hAnsi="Times New Roman" w:cs="Times New Roman"/>
          <w:szCs w:val="24"/>
        </w:rPr>
        <w:t>Curriculum Development Institute</w:t>
      </w:r>
    </w:p>
    <w:p w14:paraId="7CB98D4C" w14:textId="77777777" w:rsidR="003C6D11" w:rsidRPr="003C6D11" w:rsidRDefault="003C6D11" w:rsidP="003C6D11">
      <w:pPr>
        <w:rPr>
          <w:rFonts w:ascii="Times New Roman" w:hAnsi="Times New Roman" w:cs="Times New Roman"/>
          <w:szCs w:val="24"/>
        </w:rPr>
      </w:pPr>
      <w:r w:rsidRPr="003C6D11">
        <w:rPr>
          <w:rFonts w:ascii="Times New Roman" w:hAnsi="Times New Roman" w:cs="Times New Roman"/>
          <w:szCs w:val="24"/>
        </w:rPr>
        <w:t>Education Bureau,</w:t>
      </w:r>
    </w:p>
    <w:p w14:paraId="15C82D92" w14:textId="30F298C2" w:rsidR="003C6D11" w:rsidRPr="003C6D11" w:rsidRDefault="003C6D11" w:rsidP="003C6D11">
      <w:pPr>
        <w:rPr>
          <w:rFonts w:ascii="Times New Roman" w:hAnsi="Times New Roman" w:cs="Times New Roman"/>
          <w:szCs w:val="24"/>
        </w:rPr>
      </w:pPr>
      <w:r w:rsidRPr="003C6D11">
        <w:rPr>
          <w:rFonts w:ascii="Times New Roman" w:hAnsi="Times New Roman" w:cs="Times New Roman"/>
          <w:szCs w:val="24"/>
        </w:rPr>
        <w:t>HKSAR Government</w:t>
      </w:r>
    </w:p>
    <w:p w14:paraId="65DB0E23" w14:textId="77777777" w:rsidR="003C6D11" w:rsidRPr="003C6D11" w:rsidRDefault="003C6D11" w:rsidP="003C6D11">
      <w:pPr>
        <w:rPr>
          <w:rFonts w:ascii="Times New Roman" w:hAnsi="Times New Roman" w:cs="Times New Roman"/>
          <w:szCs w:val="24"/>
          <w:lang w:val="en-GB"/>
        </w:rPr>
      </w:pPr>
    </w:p>
    <w:p w14:paraId="391CBEC2" w14:textId="77777777" w:rsidR="003C6D11" w:rsidRDefault="003C6D11" w:rsidP="001808AD">
      <w:pPr>
        <w:rPr>
          <w:rFonts w:ascii="Times New Roman" w:hAnsi="Times New Roman" w:cs="Times New Roman"/>
          <w:bCs/>
          <w:szCs w:val="24"/>
          <w:lang w:val="en-GB"/>
        </w:rPr>
      </w:pPr>
      <w:r w:rsidRPr="003C6D11">
        <w:rPr>
          <w:rFonts w:ascii="Times New Roman" w:hAnsi="Times New Roman" w:cs="Times New Roman"/>
          <w:bCs/>
          <w:szCs w:val="24"/>
          <w:lang w:val="en-GB"/>
        </w:rPr>
        <w:t xml:space="preserve">The Convention on the Elimination of all Forms of </w:t>
      </w:r>
    </w:p>
    <w:p w14:paraId="3B88EA85" w14:textId="54897A11" w:rsidR="003C6D11" w:rsidRPr="003C6D11" w:rsidRDefault="003C6D11" w:rsidP="001808AD">
      <w:pPr>
        <w:rPr>
          <w:rFonts w:ascii="Times New Roman" w:hAnsi="Times New Roman" w:cs="Times New Roman"/>
          <w:bCs/>
          <w:szCs w:val="24"/>
          <w:lang w:val="en-GB"/>
        </w:rPr>
      </w:pPr>
      <w:r w:rsidRPr="003C6D11">
        <w:rPr>
          <w:rFonts w:ascii="Times New Roman" w:hAnsi="Times New Roman" w:cs="Times New Roman"/>
          <w:bCs/>
          <w:szCs w:val="24"/>
          <w:lang w:val="en-GB"/>
        </w:rPr>
        <w:t>Discrimination Against Women</w:t>
      </w:r>
    </w:p>
    <w:p w14:paraId="0E99B7CD" w14:textId="77777777" w:rsidR="003C6D11" w:rsidRPr="003C6D11" w:rsidRDefault="003C6D11" w:rsidP="00D743D4">
      <w:pPr>
        <w:rPr>
          <w:rFonts w:ascii="Times New Roman" w:hAnsi="Times New Roman" w:cs="Times New Roman"/>
          <w:bCs/>
          <w:szCs w:val="24"/>
          <w:lang w:val="en-GB"/>
        </w:rPr>
      </w:pPr>
      <w:r w:rsidRPr="003C6D11">
        <w:rPr>
          <w:rFonts w:ascii="Times New Roman" w:hAnsi="Times New Roman" w:cs="Times New Roman"/>
          <w:bCs/>
          <w:szCs w:val="24"/>
          <w:lang w:val="en-GB"/>
        </w:rPr>
        <w:t>CEDAW for short</w:t>
      </w:r>
    </w:p>
    <w:p w14:paraId="3A2CF1E3" w14:textId="77777777" w:rsidR="003C6D11" w:rsidRPr="003C6D11" w:rsidRDefault="003C6D11" w:rsidP="00C86B70">
      <w:pPr>
        <w:rPr>
          <w:rFonts w:ascii="Times New Roman" w:hAnsi="Times New Roman" w:cs="Times New Roman"/>
          <w:szCs w:val="24"/>
          <w:lang w:val="en-GB"/>
        </w:rPr>
      </w:pPr>
      <w:r w:rsidRPr="003C6D11">
        <w:rPr>
          <w:rFonts w:ascii="Times New Roman" w:hAnsi="Times New Roman" w:cs="Times New Roman"/>
          <w:bCs/>
          <w:szCs w:val="24"/>
          <w:lang w:val="en-GB"/>
        </w:rPr>
        <w:t>was adopted by the United Nations General Assembly in 1979.</w:t>
      </w:r>
    </w:p>
    <w:p w14:paraId="69487711" w14:textId="77777777" w:rsidR="003C6D11" w:rsidRPr="003C6D11" w:rsidRDefault="003C6D11" w:rsidP="00C86B70">
      <w:pPr>
        <w:rPr>
          <w:rFonts w:ascii="Times New Roman" w:hAnsi="Times New Roman" w:cs="Times New Roman"/>
          <w:szCs w:val="24"/>
          <w:lang w:val="en-GB"/>
        </w:rPr>
      </w:pPr>
      <w:r w:rsidRPr="003C6D11">
        <w:rPr>
          <w:rFonts w:ascii="Times New Roman" w:hAnsi="Times New Roman" w:cs="Times New Roman"/>
          <w:bCs/>
          <w:szCs w:val="24"/>
          <w:lang w:val="en-GB"/>
        </w:rPr>
        <w:t>It safeguards that women can enjoy basic human rights and freedoms</w:t>
      </w:r>
    </w:p>
    <w:p w14:paraId="1C0CACB5" w14:textId="77777777" w:rsidR="003C6D11" w:rsidRPr="003C6D11" w:rsidRDefault="003C6D11" w:rsidP="00C86B70">
      <w:pPr>
        <w:rPr>
          <w:rFonts w:ascii="Times New Roman" w:hAnsi="Times New Roman" w:cs="Times New Roman"/>
          <w:szCs w:val="24"/>
          <w:lang w:val="en-GB"/>
        </w:rPr>
      </w:pPr>
      <w:r w:rsidRPr="003C6D11">
        <w:rPr>
          <w:rFonts w:ascii="Times New Roman" w:hAnsi="Times New Roman" w:cs="Times New Roman"/>
          <w:bCs/>
          <w:szCs w:val="24"/>
          <w:lang w:val="en-GB"/>
        </w:rPr>
        <w:t>in the political, economic, social, cultural, civil or any other spheres of life</w:t>
      </w:r>
    </w:p>
    <w:p w14:paraId="178373F6" w14:textId="77777777" w:rsidR="003C6D11" w:rsidRPr="003C6D11" w:rsidRDefault="003C6D11" w:rsidP="00124FBC">
      <w:pPr>
        <w:rPr>
          <w:rFonts w:ascii="Times New Roman" w:hAnsi="Times New Roman" w:cs="Times New Roman"/>
          <w:szCs w:val="24"/>
          <w:lang w:val="en-GB"/>
        </w:rPr>
      </w:pPr>
      <w:r w:rsidRPr="003C6D11">
        <w:rPr>
          <w:rFonts w:ascii="Times New Roman" w:hAnsi="Times New Roman" w:cs="Times New Roman"/>
          <w:bCs/>
          <w:szCs w:val="24"/>
          <w:lang w:val="en-GB"/>
        </w:rPr>
        <w:t>without being treated differently,</w:t>
      </w:r>
    </w:p>
    <w:p w14:paraId="29046050" w14:textId="77777777" w:rsidR="003C6D11" w:rsidRPr="003C6D11" w:rsidRDefault="003C6D11" w:rsidP="00C86B70">
      <w:pPr>
        <w:rPr>
          <w:rFonts w:ascii="Times New Roman" w:hAnsi="Times New Roman" w:cs="Times New Roman"/>
          <w:szCs w:val="24"/>
          <w:lang w:val="en-GB"/>
        </w:rPr>
      </w:pPr>
      <w:r w:rsidRPr="003C6D11">
        <w:rPr>
          <w:rFonts w:ascii="Times New Roman" w:hAnsi="Times New Roman" w:cs="Times New Roman"/>
          <w:bCs/>
          <w:szCs w:val="24"/>
          <w:lang w:val="en-GB"/>
        </w:rPr>
        <w:t>being excluded or being restricted because of their gender.</w:t>
      </w:r>
    </w:p>
    <w:p w14:paraId="27EF9C87" w14:textId="77777777" w:rsidR="003C6D11" w:rsidRPr="003C6D11" w:rsidRDefault="003C6D11" w:rsidP="00C86B70">
      <w:pPr>
        <w:rPr>
          <w:rFonts w:ascii="Times New Roman" w:hAnsi="Times New Roman" w:cs="Times New Roman"/>
          <w:szCs w:val="24"/>
          <w:lang w:val="en-GB"/>
        </w:rPr>
      </w:pPr>
      <w:r w:rsidRPr="003C6D11">
        <w:rPr>
          <w:rFonts w:ascii="Times New Roman" w:hAnsi="Times New Roman" w:cs="Times New Roman"/>
          <w:bCs/>
          <w:szCs w:val="24"/>
          <w:lang w:val="en-GB"/>
        </w:rPr>
        <w:t>The goal is to ensure that women can develop themselves to the fullest.</w:t>
      </w:r>
    </w:p>
    <w:p w14:paraId="60EB6C37" w14:textId="77777777" w:rsidR="003C6D11" w:rsidRDefault="003C6D11" w:rsidP="00C86B70">
      <w:pPr>
        <w:rPr>
          <w:rFonts w:ascii="Times New Roman" w:hAnsi="Times New Roman" w:cs="Times New Roman"/>
          <w:szCs w:val="24"/>
          <w:lang w:val="en-GB"/>
        </w:rPr>
      </w:pPr>
    </w:p>
    <w:p w14:paraId="2E54BB1D" w14:textId="11540FB6" w:rsidR="003C6D11" w:rsidRPr="003C6D11" w:rsidRDefault="003C6D11" w:rsidP="00C86B70">
      <w:pPr>
        <w:rPr>
          <w:rFonts w:ascii="Times New Roman" w:hAnsi="Times New Roman" w:cs="Times New Roman"/>
          <w:szCs w:val="24"/>
          <w:lang w:val="en-GB"/>
        </w:rPr>
      </w:pPr>
      <w:r w:rsidRPr="003C6D11">
        <w:rPr>
          <w:rFonts w:ascii="Times New Roman" w:hAnsi="Times New Roman" w:cs="Times New Roman"/>
          <w:szCs w:val="24"/>
          <w:lang w:val="en-GB"/>
        </w:rPr>
        <w:t>Before the return of Hong Kong to the motherland,</w:t>
      </w:r>
    </w:p>
    <w:p w14:paraId="039B19BC" w14:textId="77777777" w:rsidR="003C6D11" w:rsidRPr="003C6D11" w:rsidRDefault="003C6D11" w:rsidP="00C86B70">
      <w:pPr>
        <w:rPr>
          <w:rFonts w:ascii="Times New Roman" w:hAnsi="Times New Roman" w:cs="Times New Roman"/>
          <w:szCs w:val="24"/>
          <w:lang w:val="en-GB"/>
        </w:rPr>
      </w:pPr>
      <w:r w:rsidRPr="003C6D11">
        <w:rPr>
          <w:rFonts w:ascii="Times New Roman" w:hAnsi="Times New Roman" w:cs="Times New Roman"/>
          <w:szCs w:val="24"/>
          <w:lang w:val="en-GB"/>
        </w:rPr>
        <w:t>the Chinese government informed the Secretary-General of the United Nations</w:t>
      </w:r>
    </w:p>
    <w:p w14:paraId="0C32712E" w14:textId="77777777" w:rsidR="003C6D11" w:rsidRDefault="003C6D11" w:rsidP="00841D53">
      <w:pPr>
        <w:rPr>
          <w:rFonts w:ascii="Times New Roman" w:hAnsi="Times New Roman" w:cs="Times New Roman"/>
          <w:szCs w:val="24"/>
          <w:lang w:val="en-GB"/>
        </w:rPr>
      </w:pPr>
      <w:r w:rsidRPr="003C6D11">
        <w:rPr>
          <w:rFonts w:ascii="Times New Roman" w:hAnsi="Times New Roman" w:cs="Times New Roman"/>
          <w:szCs w:val="24"/>
          <w:lang w:val="en-GB"/>
        </w:rPr>
        <w:t>in writing that CEDAW would continue to apply to</w:t>
      </w:r>
    </w:p>
    <w:p w14:paraId="7036FEBC" w14:textId="2ECA7343" w:rsidR="003C6D11" w:rsidRPr="003C6D11" w:rsidRDefault="003C6D11" w:rsidP="00841D53">
      <w:pPr>
        <w:rPr>
          <w:rFonts w:ascii="Times New Roman" w:hAnsi="Times New Roman" w:cs="Times New Roman"/>
          <w:szCs w:val="24"/>
          <w:lang w:val="en-GB"/>
        </w:rPr>
      </w:pPr>
      <w:r w:rsidRPr="003C6D11">
        <w:rPr>
          <w:rFonts w:ascii="Times New Roman" w:hAnsi="Times New Roman" w:cs="Times New Roman"/>
          <w:szCs w:val="24"/>
          <w:lang w:val="en-GB"/>
        </w:rPr>
        <w:t>the Hong Kong Special Administrative Region effective from 1 July 1997.</w:t>
      </w:r>
    </w:p>
    <w:p w14:paraId="08D77068" w14:textId="77777777" w:rsidR="003C6D11" w:rsidRPr="003C6D11" w:rsidRDefault="003C6D11" w:rsidP="00124FBC">
      <w:pPr>
        <w:rPr>
          <w:rFonts w:ascii="Times New Roman" w:hAnsi="Times New Roman" w:cs="Times New Roman"/>
          <w:szCs w:val="24"/>
          <w:lang w:val="en-GB"/>
        </w:rPr>
      </w:pPr>
    </w:p>
    <w:p w14:paraId="4BFFEDDE" w14:textId="77777777" w:rsidR="003C6D11" w:rsidRPr="003C6D11" w:rsidRDefault="003C6D11" w:rsidP="00841D53">
      <w:pPr>
        <w:rPr>
          <w:rFonts w:ascii="Times New Roman" w:hAnsi="Times New Roman" w:cs="Times New Roman"/>
          <w:szCs w:val="24"/>
          <w:lang w:val="en-GB"/>
        </w:rPr>
      </w:pPr>
      <w:r w:rsidRPr="003C6D11">
        <w:rPr>
          <w:rFonts w:ascii="Times New Roman" w:hAnsi="Times New Roman" w:cs="Times New Roman"/>
          <w:szCs w:val="24"/>
          <w:lang w:val="en-GB"/>
        </w:rPr>
        <w:t>The HKSAR has been implementing CEDAW</w:t>
      </w:r>
    </w:p>
    <w:p w14:paraId="34553E4F" w14:textId="77777777" w:rsidR="003C6D11" w:rsidRPr="003C6D11" w:rsidRDefault="003C6D11" w:rsidP="00C86B70">
      <w:pPr>
        <w:rPr>
          <w:rFonts w:ascii="Times New Roman" w:hAnsi="Times New Roman" w:cs="Times New Roman"/>
          <w:szCs w:val="24"/>
          <w:lang w:val="en-GB"/>
        </w:rPr>
      </w:pPr>
      <w:r w:rsidRPr="003C6D11">
        <w:rPr>
          <w:rFonts w:ascii="Times New Roman" w:hAnsi="Times New Roman" w:cs="Times New Roman"/>
          <w:szCs w:val="24"/>
          <w:lang w:val="en-GB"/>
        </w:rPr>
        <w:t>through the provisions of the Basic Law and local laws</w:t>
      </w:r>
    </w:p>
    <w:p w14:paraId="45441C50" w14:textId="77777777" w:rsidR="003C6D11" w:rsidRPr="003C6D11" w:rsidRDefault="003C6D11" w:rsidP="00C86B70">
      <w:pPr>
        <w:rPr>
          <w:rFonts w:ascii="Times New Roman" w:hAnsi="Times New Roman" w:cs="Times New Roman"/>
          <w:szCs w:val="24"/>
          <w:lang w:val="en-GB"/>
        </w:rPr>
      </w:pPr>
      <w:r w:rsidRPr="003C6D11">
        <w:rPr>
          <w:rFonts w:ascii="Times New Roman" w:hAnsi="Times New Roman" w:cs="Times New Roman"/>
          <w:szCs w:val="24"/>
          <w:lang w:val="en-GB"/>
        </w:rPr>
        <w:t>and by taking necessary administrative measures.</w:t>
      </w:r>
    </w:p>
    <w:p w14:paraId="42547EB2" w14:textId="77777777" w:rsidR="003C6D11" w:rsidRDefault="003C6D11" w:rsidP="00841D53">
      <w:pPr>
        <w:rPr>
          <w:rFonts w:ascii="Times New Roman" w:hAnsi="Times New Roman" w:cs="Times New Roman"/>
          <w:szCs w:val="24"/>
          <w:lang w:val="en-GB" w:eastAsia="zh-HK"/>
        </w:rPr>
      </w:pPr>
      <w:r w:rsidRPr="003C6D11">
        <w:rPr>
          <w:rFonts w:ascii="Times New Roman" w:hAnsi="Times New Roman" w:cs="Times New Roman"/>
          <w:szCs w:val="24"/>
          <w:lang w:val="en-GB"/>
        </w:rPr>
        <w:t xml:space="preserve">CEDAW covers human rights </w:t>
      </w:r>
      <w:r w:rsidRPr="003C6D11">
        <w:rPr>
          <w:rFonts w:ascii="Times New Roman" w:hAnsi="Times New Roman" w:cs="Times New Roman"/>
          <w:szCs w:val="24"/>
          <w:lang w:val="en-GB" w:eastAsia="zh-HK"/>
        </w:rPr>
        <w:t xml:space="preserve">that </w:t>
      </w:r>
    </w:p>
    <w:p w14:paraId="7D641C99" w14:textId="77777777" w:rsidR="003C6D11" w:rsidRDefault="003C6D11" w:rsidP="00841D53">
      <w:pPr>
        <w:rPr>
          <w:rFonts w:ascii="Times New Roman" w:hAnsi="Times New Roman" w:cs="Times New Roman"/>
          <w:szCs w:val="24"/>
          <w:lang w:val="en-GB" w:eastAsia="zh-HK"/>
        </w:rPr>
      </w:pPr>
      <w:r w:rsidRPr="003C6D11">
        <w:rPr>
          <w:rFonts w:ascii="Times New Roman" w:hAnsi="Times New Roman" w:cs="Times New Roman"/>
          <w:szCs w:val="24"/>
          <w:lang w:val="en-GB" w:eastAsia="zh-HK"/>
        </w:rPr>
        <w:t xml:space="preserve">women should enjoy on the basis of equality </w:t>
      </w:r>
    </w:p>
    <w:p w14:paraId="60FF0B11" w14:textId="699E6A62" w:rsidR="003C6D11" w:rsidRPr="003C6D11" w:rsidRDefault="003C6D11" w:rsidP="00841D53">
      <w:pPr>
        <w:rPr>
          <w:rFonts w:ascii="Times New Roman" w:hAnsi="Times New Roman" w:cs="Times New Roman"/>
          <w:szCs w:val="24"/>
          <w:lang w:val="en-GB"/>
        </w:rPr>
      </w:pPr>
      <w:r w:rsidRPr="003C6D11">
        <w:rPr>
          <w:rFonts w:ascii="Times New Roman" w:hAnsi="Times New Roman" w:cs="Times New Roman"/>
          <w:szCs w:val="24"/>
          <w:lang w:val="en-GB" w:eastAsia="zh-HK"/>
        </w:rPr>
        <w:t>between women and men</w:t>
      </w:r>
      <w:r w:rsidRPr="003C6D11">
        <w:rPr>
          <w:rFonts w:ascii="Times New Roman" w:hAnsi="Times New Roman" w:cs="Times New Roman"/>
          <w:szCs w:val="24"/>
          <w:lang w:val="en-GB"/>
        </w:rPr>
        <w:t>,</w:t>
      </w:r>
    </w:p>
    <w:p w14:paraId="3096102D" w14:textId="77777777" w:rsidR="003C6D11" w:rsidRDefault="003C6D11" w:rsidP="00124FBC">
      <w:pPr>
        <w:rPr>
          <w:rFonts w:ascii="Times New Roman" w:hAnsi="Times New Roman" w:cs="Times New Roman"/>
          <w:szCs w:val="24"/>
          <w:lang w:val="en-GB"/>
        </w:rPr>
      </w:pPr>
      <w:r w:rsidRPr="003C6D11">
        <w:rPr>
          <w:rFonts w:ascii="Times New Roman" w:hAnsi="Times New Roman" w:cs="Times New Roman"/>
          <w:szCs w:val="24"/>
          <w:lang w:val="en-GB"/>
        </w:rPr>
        <w:t xml:space="preserve">including those related to education, </w:t>
      </w:r>
    </w:p>
    <w:p w14:paraId="64867553" w14:textId="4E91206F" w:rsidR="003C6D11" w:rsidRPr="003C6D11" w:rsidRDefault="003C6D11" w:rsidP="00124FBC">
      <w:pPr>
        <w:rPr>
          <w:rFonts w:ascii="Times New Roman" w:hAnsi="Times New Roman" w:cs="Times New Roman"/>
          <w:szCs w:val="24"/>
          <w:lang w:val="en-GB"/>
        </w:rPr>
      </w:pPr>
      <w:r w:rsidRPr="003C6D11">
        <w:rPr>
          <w:rFonts w:ascii="Times New Roman" w:hAnsi="Times New Roman" w:cs="Times New Roman"/>
          <w:szCs w:val="24"/>
          <w:lang w:val="en-GB"/>
        </w:rPr>
        <w:t>employment and work, etc.</w:t>
      </w:r>
    </w:p>
    <w:p w14:paraId="154FE837" w14:textId="77777777" w:rsidR="003C6D11" w:rsidRPr="003C6D11" w:rsidRDefault="003C6D11" w:rsidP="002361C9">
      <w:pPr>
        <w:rPr>
          <w:rFonts w:ascii="Times New Roman" w:hAnsi="Times New Roman" w:cs="Times New Roman"/>
          <w:szCs w:val="24"/>
        </w:rPr>
      </w:pPr>
    </w:p>
    <w:p w14:paraId="358C5182" w14:textId="77777777" w:rsidR="003C6D11" w:rsidRPr="003C6D11" w:rsidRDefault="003C6D11" w:rsidP="00841D53">
      <w:pPr>
        <w:rPr>
          <w:rFonts w:ascii="Times New Roman" w:hAnsi="Times New Roman" w:cs="Times New Roman"/>
          <w:szCs w:val="24"/>
          <w:lang w:val="en-GB"/>
        </w:rPr>
      </w:pPr>
      <w:r w:rsidRPr="003C6D11">
        <w:rPr>
          <w:rFonts w:ascii="Times New Roman" w:hAnsi="Times New Roman" w:cs="Times New Roman"/>
          <w:szCs w:val="24"/>
          <w:lang w:val="en-GB"/>
        </w:rPr>
        <w:t xml:space="preserve">CEDAW helps </w:t>
      </w:r>
      <w:r w:rsidRPr="003C6D11">
        <w:rPr>
          <w:rFonts w:ascii="Times New Roman" w:hAnsi="Times New Roman" w:cs="Times New Roman"/>
          <w:szCs w:val="24"/>
        </w:rPr>
        <w:t>promote the well-being and interests of women.</w:t>
      </w:r>
    </w:p>
    <w:p w14:paraId="631FC5A9" w14:textId="77777777" w:rsidR="003C6D11" w:rsidRPr="003C6D11" w:rsidRDefault="003C6D11">
      <w:pPr>
        <w:rPr>
          <w:rFonts w:ascii="Times New Roman" w:hAnsi="Times New Roman" w:cs="Times New Roman"/>
          <w:szCs w:val="24"/>
          <w:lang w:val="en-GB"/>
        </w:rPr>
      </w:pPr>
      <w:r w:rsidRPr="003C6D11">
        <w:rPr>
          <w:rFonts w:ascii="Times New Roman" w:hAnsi="Times New Roman" w:cs="Times New Roman"/>
          <w:szCs w:val="24"/>
          <w:lang w:val="en-GB"/>
        </w:rPr>
        <w:t>Legally, in Hong Kong, sex equality is protected by legislation,</w:t>
      </w:r>
    </w:p>
    <w:p w14:paraId="54EED1A4" w14:textId="77777777" w:rsidR="003C6D11" w:rsidRPr="003C6D11" w:rsidRDefault="003C6D11" w:rsidP="00841D53">
      <w:pPr>
        <w:rPr>
          <w:rFonts w:ascii="Times New Roman" w:hAnsi="Times New Roman" w:cs="Times New Roman"/>
          <w:szCs w:val="24"/>
          <w:lang w:val="en-GB"/>
        </w:rPr>
      </w:pPr>
      <w:r w:rsidRPr="003C6D11">
        <w:rPr>
          <w:rFonts w:ascii="Times New Roman" w:hAnsi="Times New Roman" w:cs="Times New Roman"/>
          <w:szCs w:val="24"/>
          <w:lang w:val="en-GB"/>
        </w:rPr>
        <w:t>such as the Sex Discrimination Ordinance and</w:t>
      </w:r>
    </w:p>
    <w:p w14:paraId="68ED53F9" w14:textId="77777777" w:rsidR="003C6D11" w:rsidRPr="003C6D11" w:rsidRDefault="003C6D11" w:rsidP="00841D53">
      <w:pPr>
        <w:rPr>
          <w:rFonts w:ascii="Times New Roman" w:hAnsi="Times New Roman" w:cs="Times New Roman"/>
          <w:szCs w:val="24"/>
          <w:lang w:val="en-GB"/>
        </w:rPr>
      </w:pPr>
      <w:r w:rsidRPr="003C6D11">
        <w:rPr>
          <w:rFonts w:ascii="Times New Roman" w:hAnsi="Times New Roman" w:cs="Times New Roman"/>
          <w:szCs w:val="24"/>
          <w:lang w:val="en-GB"/>
        </w:rPr>
        <w:t>the Family Status Discrimination Ordinance.</w:t>
      </w:r>
    </w:p>
    <w:p w14:paraId="73BB57AA" w14:textId="77777777" w:rsidR="003C6D11" w:rsidRPr="003C6D11" w:rsidRDefault="003C6D11" w:rsidP="00124FBC">
      <w:pPr>
        <w:rPr>
          <w:rFonts w:ascii="Times New Roman" w:hAnsi="Times New Roman" w:cs="Times New Roman"/>
          <w:szCs w:val="24"/>
          <w:lang w:val="en-GB"/>
        </w:rPr>
      </w:pPr>
    </w:p>
    <w:p w14:paraId="408C73BF" w14:textId="77777777" w:rsidR="003C6D11" w:rsidRDefault="003C6D11" w:rsidP="005129D6">
      <w:pPr>
        <w:rPr>
          <w:rFonts w:ascii="Times New Roman" w:hAnsi="Times New Roman" w:cs="Times New Roman"/>
          <w:szCs w:val="24"/>
          <w:lang w:val="en-GB"/>
        </w:rPr>
      </w:pPr>
      <w:r w:rsidRPr="003C6D11">
        <w:rPr>
          <w:rFonts w:ascii="Times New Roman" w:hAnsi="Times New Roman" w:cs="Times New Roman"/>
          <w:szCs w:val="24"/>
          <w:lang w:val="en-GB"/>
        </w:rPr>
        <w:t xml:space="preserve">The Equal Opportunities Commission is responsible for </w:t>
      </w:r>
    </w:p>
    <w:p w14:paraId="751EF749" w14:textId="2572CF6E" w:rsidR="003C6D11" w:rsidRPr="003C6D11" w:rsidRDefault="003C6D11" w:rsidP="005129D6">
      <w:pPr>
        <w:rPr>
          <w:rFonts w:ascii="Times New Roman" w:hAnsi="Times New Roman" w:cs="Times New Roman"/>
          <w:szCs w:val="24"/>
          <w:lang w:val="en-GB"/>
        </w:rPr>
      </w:pPr>
      <w:r w:rsidRPr="003C6D11">
        <w:rPr>
          <w:rFonts w:ascii="Times New Roman" w:hAnsi="Times New Roman" w:cs="Times New Roman"/>
          <w:szCs w:val="24"/>
        </w:rPr>
        <w:t>implementing and enforcing the Ordinances</w:t>
      </w:r>
    </w:p>
    <w:p w14:paraId="4001A654" w14:textId="77777777" w:rsidR="003C6D11" w:rsidRPr="003C6D11" w:rsidRDefault="003C6D11" w:rsidP="005129D6">
      <w:pPr>
        <w:rPr>
          <w:rFonts w:ascii="Times New Roman" w:hAnsi="Times New Roman" w:cs="Times New Roman"/>
          <w:szCs w:val="24"/>
          <w:lang w:val="en-GB"/>
        </w:rPr>
      </w:pPr>
      <w:r w:rsidRPr="003C6D11">
        <w:rPr>
          <w:rFonts w:ascii="Times New Roman" w:hAnsi="Times New Roman" w:cs="Times New Roman"/>
          <w:szCs w:val="24"/>
          <w:lang w:val="en-GB"/>
        </w:rPr>
        <w:t>and handling complaints from the public.</w:t>
      </w:r>
    </w:p>
    <w:p w14:paraId="768972A4" w14:textId="77777777" w:rsidR="003C6D11" w:rsidRDefault="003C6D11" w:rsidP="005129D6">
      <w:pPr>
        <w:rPr>
          <w:rFonts w:ascii="Times New Roman" w:hAnsi="Times New Roman" w:cs="Times New Roman"/>
          <w:szCs w:val="24"/>
          <w:lang w:val="en-GB"/>
        </w:rPr>
      </w:pPr>
    </w:p>
    <w:p w14:paraId="1A56B345" w14:textId="6A8B214D" w:rsidR="003C6D11" w:rsidRPr="003C6D11" w:rsidRDefault="003C6D11" w:rsidP="005129D6">
      <w:pPr>
        <w:rPr>
          <w:rFonts w:ascii="Times New Roman" w:hAnsi="Times New Roman" w:cs="Times New Roman"/>
          <w:szCs w:val="24"/>
          <w:lang w:val="en-GB"/>
        </w:rPr>
      </w:pPr>
      <w:r w:rsidRPr="003C6D11">
        <w:rPr>
          <w:rFonts w:ascii="Times New Roman" w:hAnsi="Times New Roman" w:cs="Times New Roman"/>
          <w:szCs w:val="24"/>
          <w:lang w:val="en-GB"/>
        </w:rPr>
        <w:t>What would constitute discrimination against women?</w:t>
      </w:r>
    </w:p>
    <w:p w14:paraId="2D28C839" w14:textId="77777777" w:rsidR="003C6D11" w:rsidRDefault="003C6D11" w:rsidP="00D049EC">
      <w:pPr>
        <w:rPr>
          <w:rFonts w:ascii="Times New Roman" w:hAnsi="Times New Roman" w:cs="Times New Roman"/>
          <w:szCs w:val="24"/>
          <w:lang w:val="en-GB"/>
        </w:rPr>
      </w:pPr>
      <w:r w:rsidRPr="003C6D11">
        <w:rPr>
          <w:rFonts w:ascii="Times New Roman" w:hAnsi="Times New Roman" w:cs="Times New Roman"/>
          <w:szCs w:val="24"/>
          <w:lang w:val="en-GB"/>
        </w:rPr>
        <w:lastRenderedPageBreak/>
        <w:t>For example, if the employer dismisses a female employee</w:t>
      </w:r>
    </w:p>
    <w:p w14:paraId="0B280DE0" w14:textId="79399A00" w:rsidR="003C6D11" w:rsidRPr="003C6D11" w:rsidRDefault="003C6D11" w:rsidP="00D049EC">
      <w:pPr>
        <w:rPr>
          <w:rFonts w:ascii="Times New Roman" w:hAnsi="Times New Roman" w:cs="Times New Roman"/>
          <w:szCs w:val="24"/>
          <w:lang w:val="en-GB"/>
        </w:rPr>
      </w:pPr>
      <w:r w:rsidRPr="003C6D11">
        <w:rPr>
          <w:rFonts w:ascii="Times New Roman" w:hAnsi="Times New Roman" w:cs="Times New Roman"/>
          <w:szCs w:val="24"/>
          <w:lang w:val="en-GB"/>
        </w:rPr>
        <w:t>on the ground of pregnancy,</w:t>
      </w:r>
    </w:p>
    <w:p w14:paraId="5F78AD5E" w14:textId="77777777" w:rsidR="003C6D11" w:rsidRPr="003C6D11" w:rsidRDefault="003C6D11" w:rsidP="00D049EC">
      <w:pPr>
        <w:rPr>
          <w:rFonts w:ascii="Times New Roman" w:hAnsi="Times New Roman" w:cs="Times New Roman"/>
          <w:szCs w:val="24"/>
          <w:lang w:val="en-GB"/>
        </w:rPr>
      </w:pPr>
      <w:r w:rsidRPr="003C6D11">
        <w:rPr>
          <w:rFonts w:ascii="Times New Roman" w:hAnsi="Times New Roman" w:cs="Times New Roman"/>
          <w:szCs w:val="24"/>
          <w:lang w:val="en-GB"/>
        </w:rPr>
        <w:t>it would constitute discrimination against women.</w:t>
      </w:r>
    </w:p>
    <w:p w14:paraId="339FD161" w14:textId="77777777" w:rsidR="003C6D11" w:rsidRPr="003C6D11" w:rsidRDefault="003C6D11" w:rsidP="00355C17">
      <w:pPr>
        <w:rPr>
          <w:rFonts w:ascii="Times New Roman" w:hAnsi="Times New Roman" w:cs="Times New Roman"/>
          <w:b/>
          <w:bCs/>
          <w:szCs w:val="24"/>
          <w:lang w:val="en-GB"/>
        </w:rPr>
      </w:pPr>
      <w:r w:rsidRPr="003C6D11">
        <w:rPr>
          <w:rFonts w:ascii="Times New Roman" w:hAnsi="Times New Roman" w:cs="Times New Roman"/>
          <w:szCs w:val="24"/>
          <w:lang w:val="en-GB"/>
        </w:rPr>
        <w:t>According to the Sex Discrimination Ordinance,</w:t>
      </w:r>
    </w:p>
    <w:p w14:paraId="1530551A" w14:textId="77777777" w:rsidR="003C6D11" w:rsidRPr="003C6D11" w:rsidRDefault="003C6D11" w:rsidP="00355C17">
      <w:pPr>
        <w:rPr>
          <w:rFonts w:ascii="Times New Roman" w:hAnsi="Times New Roman" w:cs="Times New Roman"/>
          <w:szCs w:val="24"/>
          <w:lang w:val="en-GB"/>
        </w:rPr>
      </w:pPr>
      <w:r w:rsidRPr="003C6D11">
        <w:rPr>
          <w:rFonts w:ascii="Times New Roman" w:hAnsi="Times New Roman" w:cs="Times New Roman"/>
          <w:szCs w:val="24"/>
          <w:lang w:val="en-GB"/>
        </w:rPr>
        <w:t>it is unlawful for an employer to dismiss an employee</w:t>
      </w:r>
    </w:p>
    <w:p w14:paraId="7A3D7845" w14:textId="77777777" w:rsidR="003C6D11" w:rsidRPr="003C6D11" w:rsidRDefault="003C6D11" w:rsidP="0025300F">
      <w:pPr>
        <w:rPr>
          <w:rFonts w:ascii="Times New Roman" w:hAnsi="Times New Roman" w:cs="Times New Roman"/>
          <w:szCs w:val="24"/>
          <w:lang w:val="en-GB"/>
        </w:rPr>
      </w:pPr>
      <w:r w:rsidRPr="003C6D11">
        <w:rPr>
          <w:rFonts w:ascii="Times New Roman" w:hAnsi="Times New Roman" w:cs="Times New Roman"/>
          <w:szCs w:val="24"/>
          <w:lang w:val="en-GB"/>
        </w:rPr>
        <w:t>or subject a woman to a disadvantage on the ground of her pregnancy.</w:t>
      </w:r>
    </w:p>
    <w:p w14:paraId="233BE741" w14:textId="77777777" w:rsidR="003C6D11" w:rsidRPr="003C6D11" w:rsidRDefault="003C6D11" w:rsidP="00124FBC">
      <w:pPr>
        <w:rPr>
          <w:rFonts w:ascii="Times New Roman" w:hAnsi="Times New Roman" w:cs="Times New Roman"/>
          <w:szCs w:val="24"/>
          <w:lang w:val="en-GB"/>
        </w:rPr>
      </w:pPr>
    </w:p>
    <w:p w14:paraId="1B919A8C" w14:textId="77777777" w:rsidR="003C6D11" w:rsidRDefault="003C6D11" w:rsidP="006C6EB2">
      <w:pPr>
        <w:rPr>
          <w:rFonts w:ascii="Times New Roman" w:hAnsi="Times New Roman" w:cs="Times New Roman"/>
          <w:szCs w:val="24"/>
          <w:lang w:val="en-GB"/>
        </w:rPr>
      </w:pPr>
      <w:r w:rsidRPr="003C6D11">
        <w:rPr>
          <w:rFonts w:ascii="Times New Roman" w:hAnsi="Times New Roman" w:cs="Times New Roman"/>
          <w:szCs w:val="24"/>
          <w:lang w:val="en-GB"/>
        </w:rPr>
        <w:t xml:space="preserve">As another example, </w:t>
      </w:r>
    </w:p>
    <w:p w14:paraId="4C236993" w14:textId="30147322" w:rsidR="003C6D11" w:rsidRPr="003C6D11" w:rsidRDefault="003C6D11" w:rsidP="006C6EB2">
      <w:pPr>
        <w:rPr>
          <w:rFonts w:ascii="Times New Roman" w:hAnsi="Times New Roman" w:cs="Times New Roman"/>
          <w:szCs w:val="24"/>
          <w:lang w:val="en-GB"/>
        </w:rPr>
      </w:pPr>
      <w:r w:rsidRPr="003C6D11">
        <w:rPr>
          <w:rFonts w:ascii="Times New Roman" w:hAnsi="Times New Roman" w:cs="Times New Roman"/>
          <w:szCs w:val="24"/>
          <w:lang w:val="en-GB"/>
        </w:rPr>
        <w:t>a security company was recruiting security guards.</w:t>
      </w:r>
    </w:p>
    <w:p w14:paraId="059618C1" w14:textId="77777777" w:rsidR="003C6D11" w:rsidRPr="003C6D11" w:rsidRDefault="003C6D11" w:rsidP="00533F6F">
      <w:pPr>
        <w:rPr>
          <w:rFonts w:ascii="Times New Roman" w:hAnsi="Times New Roman" w:cs="Times New Roman"/>
          <w:szCs w:val="24"/>
          <w:lang w:val="en-GB"/>
        </w:rPr>
      </w:pPr>
      <w:r w:rsidRPr="003C6D11">
        <w:rPr>
          <w:rFonts w:ascii="Times New Roman" w:hAnsi="Times New Roman" w:cs="Times New Roman"/>
          <w:szCs w:val="24"/>
          <w:lang w:val="en-GB"/>
        </w:rPr>
        <w:t>When a woman telephoned the company asking for a job interview,</w:t>
      </w:r>
    </w:p>
    <w:p w14:paraId="55CD28AA" w14:textId="77777777" w:rsidR="003C6D11" w:rsidRDefault="003C6D11" w:rsidP="006C6EB2">
      <w:pPr>
        <w:rPr>
          <w:rFonts w:ascii="Times New Roman" w:hAnsi="Times New Roman" w:cs="Times New Roman"/>
          <w:szCs w:val="24"/>
          <w:lang w:val="en-GB"/>
        </w:rPr>
      </w:pPr>
      <w:r w:rsidRPr="003C6D11">
        <w:rPr>
          <w:rFonts w:ascii="Times New Roman" w:hAnsi="Times New Roman" w:cs="Times New Roman"/>
          <w:szCs w:val="24"/>
          <w:lang w:val="en-GB"/>
        </w:rPr>
        <w:t xml:space="preserve">a staff member of the company </w:t>
      </w:r>
    </w:p>
    <w:p w14:paraId="6A404A40" w14:textId="1DE7845A" w:rsidR="003C6D11" w:rsidRPr="003C6D11" w:rsidRDefault="003C6D11" w:rsidP="006C6EB2">
      <w:pPr>
        <w:rPr>
          <w:rFonts w:ascii="Times New Roman" w:hAnsi="Times New Roman" w:cs="Times New Roman"/>
          <w:szCs w:val="24"/>
          <w:lang w:val="en-GB"/>
        </w:rPr>
      </w:pPr>
      <w:r w:rsidRPr="003C6D11">
        <w:rPr>
          <w:rFonts w:ascii="Times New Roman" w:hAnsi="Times New Roman" w:cs="Times New Roman"/>
          <w:szCs w:val="24"/>
          <w:lang w:val="en-GB"/>
        </w:rPr>
        <w:t>told her that only male applicants would be accepted.</w:t>
      </w:r>
    </w:p>
    <w:p w14:paraId="3F6D648C" w14:textId="77777777" w:rsidR="003C6D11" w:rsidRPr="003C6D11" w:rsidRDefault="003C6D11" w:rsidP="00124FBC">
      <w:pPr>
        <w:rPr>
          <w:rFonts w:ascii="Times New Roman" w:hAnsi="Times New Roman" w:cs="Times New Roman"/>
          <w:szCs w:val="24"/>
          <w:lang w:val="en-GB"/>
        </w:rPr>
      </w:pPr>
    </w:p>
    <w:p w14:paraId="1C9B7A38" w14:textId="77777777" w:rsidR="003C6D11" w:rsidRDefault="003C6D11" w:rsidP="00DA4EE2">
      <w:pPr>
        <w:rPr>
          <w:rFonts w:ascii="Times New Roman" w:hAnsi="Times New Roman" w:cs="Times New Roman"/>
          <w:szCs w:val="24"/>
          <w:lang w:val="en-GB"/>
        </w:rPr>
      </w:pPr>
      <w:r w:rsidRPr="003C6D11">
        <w:rPr>
          <w:rFonts w:ascii="Times New Roman" w:hAnsi="Times New Roman" w:cs="Times New Roman"/>
          <w:szCs w:val="24"/>
          <w:lang w:val="en-GB"/>
        </w:rPr>
        <w:t xml:space="preserve">Since a person’s sex is not a genuine occupational qualification </w:t>
      </w:r>
    </w:p>
    <w:p w14:paraId="62B72CE5" w14:textId="48A5D2F9" w:rsidR="003C6D11" w:rsidRPr="003C6D11" w:rsidRDefault="003C6D11" w:rsidP="00DA4EE2">
      <w:pPr>
        <w:rPr>
          <w:rFonts w:ascii="Times New Roman" w:hAnsi="Times New Roman" w:cs="Times New Roman"/>
          <w:szCs w:val="24"/>
          <w:lang w:val="en-GB"/>
        </w:rPr>
      </w:pPr>
      <w:r w:rsidRPr="003C6D11">
        <w:rPr>
          <w:rFonts w:ascii="Times New Roman" w:hAnsi="Times New Roman" w:cs="Times New Roman"/>
          <w:szCs w:val="24"/>
          <w:lang w:val="en-GB"/>
        </w:rPr>
        <w:t>for the job as a security guard,</w:t>
      </w:r>
    </w:p>
    <w:p w14:paraId="0CA3D24C" w14:textId="77777777" w:rsidR="003C6D11" w:rsidRPr="003C6D11" w:rsidRDefault="003C6D11" w:rsidP="00A65682">
      <w:pPr>
        <w:rPr>
          <w:rFonts w:ascii="Times New Roman" w:hAnsi="Times New Roman" w:cs="Times New Roman"/>
          <w:szCs w:val="24"/>
          <w:lang w:val="en-GB"/>
        </w:rPr>
      </w:pPr>
      <w:r w:rsidRPr="003C6D11">
        <w:rPr>
          <w:rFonts w:ascii="Times New Roman" w:hAnsi="Times New Roman" w:cs="Times New Roman"/>
          <w:szCs w:val="24"/>
          <w:lang w:val="en-GB"/>
        </w:rPr>
        <w:t>it constitutes discrimination and it is unlawful</w:t>
      </w:r>
    </w:p>
    <w:p w14:paraId="03C76A75" w14:textId="77777777" w:rsidR="003C6D11" w:rsidRPr="003C6D11" w:rsidRDefault="003C6D11" w:rsidP="00DA4EE2">
      <w:pPr>
        <w:rPr>
          <w:rFonts w:ascii="Times New Roman" w:hAnsi="Times New Roman" w:cs="Times New Roman"/>
          <w:szCs w:val="24"/>
          <w:lang w:val="en-GB"/>
        </w:rPr>
      </w:pPr>
      <w:r w:rsidRPr="003C6D11">
        <w:rPr>
          <w:rFonts w:ascii="Times New Roman" w:hAnsi="Times New Roman" w:cs="Times New Roman"/>
          <w:szCs w:val="24"/>
          <w:lang w:val="en-GB"/>
        </w:rPr>
        <w:t>to turn down someone’s application on the basis of sex.</w:t>
      </w:r>
    </w:p>
    <w:p w14:paraId="0525196B" w14:textId="77777777" w:rsidR="003C6D11" w:rsidRDefault="003C6D11">
      <w:pPr>
        <w:rPr>
          <w:rFonts w:ascii="Times New Roman" w:hAnsi="Times New Roman" w:cs="Times New Roman"/>
          <w:szCs w:val="24"/>
          <w:lang w:val="en-GB"/>
        </w:rPr>
      </w:pPr>
    </w:p>
    <w:p w14:paraId="144BAA80" w14:textId="1955A199" w:rsidR="003C6D11" w:rsidRPr="003C6D11" w:rsidRDefault="003C6D11">
      <w:pPr>
        <w:rPr>
          <w:rFonts w:ascii="Times New Roman" w:hAnsi="Times New Roman" w:cs="Times New Roman"/>
          <w:szCs w:val="24"/>
          <w:lang w:val="en-GB"/>
        </w:rPr>
      </w:pPr>
      <w:r w:rsidRPr="003C6D11">
        <w:rPr>
          <w:rFonts w:ascii="Times New Roman" w:hAnsi="Times New Roman" w:cs="Times New Roman"/>
          <w:szCs w:val="24"/>
          <w:lang w:val="en-GB"/>
        </w:rPr>
        <w:t>Every one of us can contribute to eliminating sex discrimination</w:t>
      </w:r>
    </w:p>
    <w:p w14:paraId="35D8B97B" w14:textId="77777777" w:rsidR="003C6D11" w:rsidRPr="003C6D11" w:rsidRDefault="003C6D11" w:rsidP="00116D6E">
      <w:pPr>
        <w:rPr>
          <w:rFonts w:ascii="Times New Roman" w:hAnsi="Times New Roman" w:cs="Times New Roman"/>
          <w:szCs w:val="24"/>
          <w:lang w:val="en-GB"/>
        </w:rPr>
      </w:pPr>
      <w:r w:rsidRPr="003C6D11">
        <w:rPr>
          <w:rFonts w:ascii="Times New Roman" w:hAnsi="Times New Roman" w:cs="Times New Roman"/>
          <w:szCs w:val="24"/>
          <w:lang w:val="en-GB"/>
        </w:rPr>
        <w:t>and achieve sex equality.</w:t>
      </w:r>
    </w:p>
    <w:p w14:paraId="12D2F8F5" w14:textId="77777777" w:rsidR="003C6D11" w:rsidRDefault="003C6D11" w:rsidP="00124FBC">
      <w:pPr>
        <w:rPr>
          <w:rFonts w:ascii="Times New Roman" w:hAnsi="Times New Roman" w:cs="Times New Roman"/>
          <w:szCs w:val="24"/>
          <w:lang w:val="en-GB"/>
        </w:rPr>
      </w:pPr>
    </w:p>
    <w:p w14:paraId="19173AFC" w14:textId="77777777" w:rsidR="003C6D11" w:rsidRDefault="003C6D11" w:rsidP="00124FBC">
      <w:pPr>
        <w:rPr>
          <w:rFonts w:ascii="Times New Roman" w:hAnsi="Times New Roman" w:cs="Times New Roman"/>
          <w:szCs w:val="24"/>
          <w:lang w:val="en-GB"/>
        </w:rPr>
      </w:pPr>
      <w:r w:rsidRPr="003C6D11">
        <w:rPr>
          <w:rFonts w:ascii="Times New Roman" w:hAnsi="Times New Roman" w:cs="Times New Roman"/>
          <w:szCs w:val="24"/>
          <w:lang w:val="en-GB"/>
        </w:rPr>
        <w:t xml:space="preserve">Personally, we should avoid gender stereotypes, </w:t>
      </w:r>
    </w:p>
    <w:p w14:paraId="56507A60" w14:textId="7C02F8FF" w:rsidR="003C6D11" w:rsidRPr="003C6D11" w:rsidRDefault="003C6D11" w:rsidP="00124FBC">
      <w:pPr>
        <w:rPr>
          <w:rFonts w:ascii="Times New Roman" w:hAnsi="Times New Roman" w:cs="Times New Roman"/>
          <w:szCs w:val="24"/>
          <w:lang w:val="en-GB"/>
        </w:rPr>
      </w:pPr>
      <w:r w:rsidRPr="003C6D11">
        <w:rPr>
          <w:rFonts w:ascii="Times New Roman" w:hAnsi="Times New Roman" w:cs="Times New Roman"/>
          <w:szCs w:val="24"/>
          <w:lang w:val="en-GB"/>
        </w:rPr>
        <w:t>such as the views that</w:t>
      </w:r>
    </w:p>
    <w:p w14:paraId="57237C43" w14:textId="77777777" w:rsidR="003C6D11" w:rsidRDefault="003C6D11" w:rsidP="00DA4EE2">
      <w:pPr>
        <w:rPr>
          <w:rFonts w:ascii="Times New Roman" w:hAnsi="Times New Roman" w:cs="Times New Roman"/>
          <w:szCs w:val="24"/>
          <w:lang w:val="en-GB"/>
        </w:rPr>
      </w:pPr>
      <w:r w:rsidRPr="003C6D11">
        <w:rPr>
          <w:rFonts w:ascii="Times New Roman" w:hAnsi="Times New Roman" w:cs="Times New Roman"/>
          <w:szCs w:val="24"/>
          <w:lang w:val="en-GB"/>
        </w:rPr>
        <w:t xml:space="preserve">“men should take care of external affairs </w:t>
      </w:r>
    </w:p>
    <w:p w14:paraId="351FA9AE" w14:textId="7DB9ACB4" w:rsidR="003C6D11" w:rsidRPr="003C6D11" w:rsidRDefault="003C6D11" w:rsidP="00DA4EE2">
      <w:pPr>
        <w:rPr>
          <w:rFonts w:ascii="Times New Roman" w:hAnsi="Times New Roman" w:cs="Times New Roman"/>
          <w:szCs w:val="24"/>
          <w:lang w:val="en-GB"/>
        </w:rPr>
      </w:pPr>
      <w:r w:rsidRPr="003C6D11">
        <w:rPr>
          <w:rFonts w:ascii="Times New Roman" w:hAnsi="Times New Roman" w:cs="Times New Roman"/>
          <w:szCs w:val="24"/>
          <w:lang w:val="en-GB"/>
        </w:rPr>
        <w:t>while women should handle domestic ones”</w:t>
      </w:r>
    </w:p>
    <w:p w14:paraId="1ABD36B4" w14:textId="77777777" w:rsidR="003C6D11" w:rsidRPr="003C6D11" w:rsidRDefault="003C6D11" w:rsidP="00772599">
      <w:pPr>
        <w:rPr>
          <w:rFonts w:ascii="Times New Roman" w:hAnsi="Times New Roman" w:cs="Times New Roman"/>
          <w:szCs w:val="24"/>
          <w:lang w:val="en-GB"/>
        </w:rPr>
      </w:pPr>
      <w:r w:rsidRPr="003C6D11">
        <w:rPr>
          <w:rFonts w:ascii="Times New Roman" w:hAnsi="Times New Roman" w:cs="Times New Roman"/>
          <w:szCs w:val="24"/>
          <w:lang w:val="en-GB"/>
        </w:rPr>
        <w:t xml:space="preserve">or “men are superior while women are inferior”, etc. </w:t>
      </w:r>
    </w:p>
    <w:p w14:paraId="67E85D99" w14:textId="77777777" w:rsidR="003C6D11" w:rsidRPr="003C6D11" w:rsidRDefault="003C6D11" w:rsidP="00212AE4">
      <w:pPr>
        <w:rPr>
          <w:rFonts w:ascii="Times New Roman" w:hAnsi="Times New Roman" w:cs="Times New Roman"/>
          <w:szCs w:val="24"/>
          <w:lang w:val="en-GB"/>
        </w:rPr>
      </w:pPr>
      <w:r w:rsidRPr="003C6D11">
        <w:rPr>
          <w:rFonts w:ascii="Times New Roman" w:hAnsi="Times New Roman" w:cs="Times New Roman"/>
          <w:szCs w:val="24"/>
          <w:lang w:val="en-GB"/>
        </w:rPr>
        <w:t>Women should be able to develop their strengths to the fullest</w:t>
      </w:r>
    </w:p>
    <w:p w14:paraId="585B97FD" w14:textId="77777777" w:rsidR="003C6D11" w:rsidRPr="003C6D11" w:rsidRDefault="003C6D11" w:rsidP="00A93429">
      <w:pPr>
        <w:rPr>
          <w:rFonts w:ascii="Times New Roman" w:hAnsi="Times New Roman" w:cs="Times New Roman"/>
          <w:szCs w:val="24"/>
          <w:lang w:val="en-GB"/>
        </w:rPr>
      </w:pPr>
      <w:r w:rsidRPr="003C6D11">
        <w:rPr>
          <w:rFonts w:ascii="Times New Roman" w:hAnsi="Times New Roman" w:cs="Times New Roman"/>
          <w:szCs w:val="24"/>
          <w:lang w:val="en-GB"/>
        </w:rPr>
        <w:t>in different areas including daily lives and at work, etc.</w:t>
      </w:r>
    </w:p>
    <w:p w14:paraId="577C235C" w14:textId="77777777" w:rsidR="003C6D11" w:rsidRDefault="003C6D11" w:rsidP="00772599">
      <w:pPr>
        <w:rPr>
          <w:rFonts w:ascii="Times New Roman" w:hAnsi="Times New Roman" w:cs="Times New Roman"/>
          <w:szCs w:val="24"/>
          <w:lang w:val="en-GB"/>
        </w:rPr>
      </w:pPr>
    </w:p>
    <w:p w14:paraId="4CE2A3D8" w14:textId="5F8A4B6B" w:rsidR="003C6D11" w:rsidRPr="003C6D11" w:rsidRDefault="003C6D11" w:rsidP="00772599">
      <w:pPr>
        <w:rPr>
          <w:rFonts w:ascii="Times New Roman" w:hAnsi="Times New Roman" w:cs="Times New Roman"/>
          <w:szCs w:val="24"/>
          <w:lang w:val="en-GB"/>
        </w:rPr>
      </w:pPr>
      <w:r w:rsidRPr="003C6D11">
        <w:rPr>
          <w:rFonts w:ascii="Times New Roman" w:hAnsi="Times New Roman" w:cs="Times New Roman"/>
          <w:szCs w:val="24"/>
          <w:lang w:val="en-GB"/>
        </w:rPr>
        <w:t>Reflection Question</w:t>
      </w:r>
    </w:p>
    <w:p w14:paraId="7EEB122F" w14:textId="4456FAEB" w:rsidR="003C6D11" w:rsidRPr="003C6D11" w:rsidRDefault="003C6D11" w:rsidP="00D743D4">
      <w:pPr>
        <w:rPr>
          <w:rFonts w:ascii="Times New Roman" w:hAnsi="Times New Roman" w:cs="Times New Roman"/>
          <w:szCs w:val="24"/>
          <w:lang w:val="en-GB"/>
        </w:rPr>
      </w:pPr>
      <w:r w:rsidRPr="003C6D11">
        <w:rPr>
          <w:rFonts w:ascii="Times New Roman" w:hAnsi="Times New Roman" w:cs="Times New Roman"/>
          <w:szCs w:val="24"/>
        </w:rPr>
        <w:t>As students,</w:t>
      </w:r>
      <w:r>
        <w:rPr>
          <w:rFonts w:ascii="Times New Roman" w:hAnsi="Times New Roman" w:cs="Times New Roman"/>
          <w:szCs w:val="24"/>
        </w:rPr>
        <w:t xml:space="preserve"> </w:t>
      </w:r>
      <w:bookmarkStart w:id="0" w:name="_GoBack"/>
      <w:bookmarkEnd w:id="0"/>
      <w:r w:rsidRPr="003C6D11">
        <w:rPr>
          <w:rFonts w:ascii="Times New Roman" w:hAnsi="Times New Roman" w:cs="Times New Roman"/>
          <w:szCs w:val="24"/>
        </w:rPr>
        <w:t>how can you contribute to sex equality in your daily lives?</w:t>
      </w:r>
    </w:p>
    <w:p w14:paraId="1B25A324" w14:textId="77777777" w:rsidR="003C6D11" w:rsidRPr="003C6D11" w:rsidRDefault="003C6D11" w:rsidP="00124FBC">
      <w:pPr>
        <w:rPr>
          <w:rFonts w:ascii="Times New Roman" w:hAnsi="Times New Roman" w:cs="Times New Roman"/>
          <w:szCs w:val="24"/>
          <w:lang w:val="en-GB"/>
        </w:rPr>
      </w:pPr>
    </w:p>
    <w:p w14:paraId="1AE3482A" w14:textId="73B25856" w:rsidR="00791B64" w:rsidRPr="003C6D11" w:rsidRDefault="00791B64">
      <w:pPr>
        <w:rPr>
          <w:rFonts w:ascii="Times New Roman" w:hAnsi="Times New Roman" w:cs="Times New Roman"/>
          <w:b/>
          <w:bCs/>
          <w:szCs w:val="24"/>
          <w:lang w:val="en-GB"/>
        </w:rPr>
      </w:pPr>
    </w:p>
    <w:sectPr w:rsidR="00791B64" w:rsidRPr="003C6D11">
      <w:footerReference w:type="default" r:id="rId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A3437B" w14:textId="77777777" w:rsidR="00F92C82" w:rsidRDefault="00F92C82" w:rsidP="003F0F58">
      <w:r>
        <w:separator/>
      </w:r>
    </w:p>
  </w:endnote>
  <w:endnote w:type="continuationSeparator" w:id="0">
    <w:p w14:paraId="72648E64" w14:textId="77777777" w:rsidR="00F92C82" w:rsidRDefault="00F92C82" w:rsidP="003F0F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70569211"/>
      <w:docPartObj>
        <w:docPartGallery w:val="Page Numbers (Bottom of Page)"/>
        <w:docPartUnique/>
      </w:docPartObj>
    </w:sdtPr>
    <w:sdtContent>
      <w:p w14:paraId="7AAF0FBC" w14:textId="642738FA" w:rsidR="003C6D11" w:rsidRDefault="003C6D11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92C82" w:rsidRPr="00F92C82">
          <w:rPr>
            <w:noProof/>
            <w:lang w:val="zh-TW"/>
          </w:rPr>
          <w:t>1</w:t>
        </w:r>
        <w:r>
          <w:fldChar w:fldCharType="end"/>
        </w:r>
      </w:p>
    </w:sdtContent>
  </w:sdt>
  <w:p w14:paraId="389E5FA8" w14:textId="77777777" w:rsidR="003C6D11" w:rsidRDefault="003C6D11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32146F" w14:textId="77777777" w:rsidR="00F92C82" w:rsidRDefault="00F92C82" w:rsidP="003F0F58">
      <w:r>
        <w:separator/>
      </w:r>
    </w:p>
  </w:footnote>
  <w:footnote w:type="continuationSeparator" w:id="0">
    <w:p w14:paraId="44E54CD6" w14:textId="77777777" w:rsidR="00F92C82" w:rsidRDefault="00F92C82" w:rsidP="003F0F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3NDQ0sDSyMDC2tDBV0lEKTi0uzszPAykwrAUAtYY9nCwAAAA="/>
  </w:docVars>
  <w:rsids>
    <w:rsidRoot w:val="00B579CA"/>
    <w:rsid w:val="00000D19"/>
    <w:rsid w:val="00003E19"/>
    <w:rsid w:val="00006585"/>
    <w:rsid w:val="000138AB"/>
    <w:rsid w:val="00027506"/>
    <w:rsid w:val="000467DC"/>
    <w:rsid w:val="00047A4B"/>
    <w:rsid w:val="0006499B"/>
    <w:rsid w:val="00066A29"/>
    <w:rsid w:val="000822E4"/>
    <w:rsid w:val="00083B82"/>
    <w:rsid w:val="000B5304"/>
    <w:rsid w:val="000B7793"/>
    <w:rsid w:val="000C2148"/>
    <w:rsid w:val="000C7358"/>
    <w:rsid w:val="000D262C"/>
    <w:rsid w:val="000D77A1"/>
    <w:rsid w:val="000E18D1"/>
    <w:rsid w:val="000E7AAC"/>
    <w:rsid w:val="000F2AB4"/>
    <w:rsid w:val="000F3B79"/>
    <w:rsid w:val="0010124E"/>
    <w:rsid w:val="00104E59"/>
    <w:rsid w:val="001061D7"/>
    <w:rsid w:val="00116D6E"/>
    <w:rsid w:val="00124FBC"/>
    <w:rsid w:val="0012666F"/>
    <w:rsid w:val="0012756A"/>
    <w:rsid w:val="00136671"/>
    <w:rsid w:val="00136A9F"/>
    <w:rsid w:val="00146E40"/>
    <w:rsid w:val="0015012E"/>
    <w:rsid w:val="00152CC1"/>
    <w:rsid w:val="00161C25"/>
    <w:rsid w:val="001720B7"/>
    <w:rsid w:val="00172135"/>
    <w:rsid w:val="00174FBA"/>
    <w:rsid w:val="00176C67"/>
    <w:rsid w:val="001808AD"/>
    <w:rsid w:val="001904B0"/>
    <w:rsid w:val="00194ED3"/>
    <w:rsid w:val="001A1745"/>
    <w:rsid w:val="001A3CAD"/>
    <w:rsid w:val="001A7A68"/>
    <w:rsid w:val="001B1BCD"/>
    <w:rsid w:val="001C09A0"/>
    <w:rsid w:val="001C1E9C"/>
    <w:rsid w:val="001D0BD4"/>
    <w:rsid w:val="001D3C31"/>
    <w:rsid w:val="001D6AB6"/>
    <w:rsid w:val="001E1C08"/>
    <w:rsid w:val="001F503A"/>
    <w:rsid w:val="00212AE4"/>
    <w:rsid w:val="00214065"/>
    <w:rsid w:val="002264B3"/>
    <w:rsid w:val="0022780D"/>
    <w:rsid w:val="002361C9"/>
    <w:rsid w:val="00240C89"/>
    <w:rsid w:val="00243EDF"/>
    <w:rsid w:val="0025300F"/>
    <w:rsid w:val="002547AF"/>
    <w:rsid w:val="002613F6"/>
    <w:rsid w:val="00266DCD"/>
    <w:rsid w:val="00266E8E"/>
    <w:rsid w:val="002748DC"/>
    <w:rsid w:val="002803EF"/>
    <w:rsid w:val="0028088B"/>
    <w:rsid w:val="00281F09"/>
    <w:rsid w:val="00287BD9"/>
    <w:rsid w:val="002974E3"/>
    <w:rsid w:val="002B2F60"/>
    <w:rsid w:val="002B5E93"/>
    <w:rsid w:val="002C12C1"/>
    <w:rsid w:val="002C3F82"/>
    <w:rsid w:val="002C60D7"/>
    <w:rsid w:val="002C718A"/>
    <w:rsid w:val="002D25EC"/>
    <w:rsid w:val="002D6257"/>
    <w:rsid w:val="002D7321"/>
    <w:rsid w:val="002D73E9"/>
    <w:rsid w:val="002F56E0"/>
    <w:rsid w:val="00300233"/>
    <w:rsid w:val="00306AE6"/>
    <w:rsid w:val="00312EDE"/>
    <w:rsid w:val="00332469"/>
    <w:rsid w:val="00333A20"/>
    <w:rsid w:val="00335135"/>
    <w:rsid w:val="00340B87"/>
    <w:rsid w:val="0034173B"/>
    <w:rsid w:val="00345BEA"/>
    <w:rsid w:val="00345C48"/>
    <w:rsid w:val="00345CDB"/>
    <w:rsid w:val="00351271"/>
    <w:rsid w:val="00355C17"/>
    <w:rsid w:val="003632B4"/>
    <w:rsid w:val="00376070"/>
    <w:rsid w:val="00381D51"/>
    <w:rsid w:val="00384CD9"/>
    <w:rsid w:val="003947C6"/>
    <w:rsid w:val="003C1502"/>
    <w:rsid w:val="003C6D11"/>
    <w:rsid w:val="003E3465"/>
    <w:rsid w:val="003F0BFC"/>
    <w:rsid w:val="003F0F58"/>
    <w:rsid w:val="003F5CF3"/>
    <w:rsid w:val="004165B8"/>
    <w:rsid w:val="0042082A"/>
    <w:rsid w:val="0045077F"/>
    <w:rsid w:val="00455E32"/>
    <w:rsid w:val="0046349D"/>
    <w:rsid w:val="00466E01"/>
    <w:rsid w:val="004954BC"/>
    <w:rsid w:val="00497D2F"/>
    <w:rsid w:val="004B539F"/>
    <w:rsid w:val="004C2215"/>
    <w:rsid w:val="004C4D09"/>
    <w:rsid w:val="004C597F"/>
    <w:rsid w:val="004D3949"/>
    <w:rsid w:val="004E1A1A"/>
    <w:rsid w:val="004E334D"/>
    <w:rsid w:val="004E75A3"/>
    <w:rsid w:val="004F1D59"/>
    <w:rsid w:val="004F1FD1"/>
    <w:rsid w:val="004F278F"/>
    <w:rsid w:val="004F2E70"/>
    <w:rsid w:val="005129D6"/>
    <w:rsid w:val="00512AB6"/>
    <w:rsid w:val="00514DDD"/>
    <w:rsid w:val="00523D1E"/>
    <w:rsid w:val="00531B61"/>
    <w:rsid w:val="00533F6F"/>
    <w:rsid w:val="00542BBD"/>
    <w:rsid w:val="005473FA"/>
    <w:rsid w:val="005608CA"/>
    <w:rsid w:val="00560E20"/>
    <w:rsid w:val="0057312D"/>
    <w:rsid w:val="00576E22"/>
    <w:rsid w:val="00583EDC"/>
    <w:rsid w:val="005844CA"/>
    <w:rsid w:val="005848D8"/>
    <w:rsid w:val="00591D9D"/>
    <w:rsid w:val="00592969"/>
    <w:rsid w:val="005930E4"/>
    <w:rsid w:val="00593516"/>
    <w:rsid w:val="00595F88"/>
    <w:rsid w:val="005C0040"/>
    <w:rsid w:val="005C708D"/>
    <w:rsid w:val="005D3B7B"/>
    <w:rsid w:val="005D4678"/>
    <w:rsid w:val="005D6DE4"/>
    <w:rsid w:val="005F1E16"/>
    <w:rsid w:val="005F3A8E"/>
    <w:rsid w:val="005F5B05"/>
    <w:rsid w:val="00600BEA"/>
    <w:rsid w:val="006116D6"/>
    <w:rsid w:val="0061605C"/>
    <w:rsid w:val="00621CE3"/>
    <w:rsid w:val="00631236"/>
    <w:rsid w:val="006326E5"/>
    <w:rsid w:val="0063764F"/>
    <w:rsid w:val="00641567"/>
    <w:rsid w:val="00646300"/>
    <w:rsid w:val="006578A4"/>
    <w:rsid w:val="00657C51"/>
    <w:rsid w:val="0066167A"/>
    <w:rsid w:val="00671751"/>
    <w:rsid w:val="0067581E"/>
    <w:rsid w:val="0068429D"/>
    <w:rsid w:val="00692532"/>
    <w:rsid w:val="00695ACE"/>
    <w:rsid w:val="006A1F07"/>
    <w:rsid w:val="006A211C"/>
    <w:rsid w:val="006A59A3"/>
    <w:rsid w:val="006A6FAE"/>
    <w:rsid w:val="006B157E"/>
    <w:rsid w:val="006C53B0"/>
    <w:rsid w:val="006C6EB2"/>
    <w:rsid w:val="006C7F8E"/>
    <w:rsid w:val="006D1714"/>
    <w:rsid w:val="006D22EE"/>
    <w:rsid w:val="006D41CB"/>
    <w:rsid w:val="006D69BB"/>
    <w:rsid w:val="006D6FEC"/>
    <w:rsid w:val="006E2959"/>
    <w:rsid w:val="00700710"/>
    <w:rsid w:val="007045E2"/>
    <w:rsid w:val="007311B4"/>
    <w:rsid w:val="00733DD3"/>
    <w:rsid w:val="007350A1"/>
    <w:rsid w:val="00740246"/>
    <w:rsid w:val="007416CB"/>
    <w:rsid w:val="00742BCF"/>
    <w:rsid w:val="007522C8"/>
    <w:rsid w:val="00754183"/>
    <w:rsid w:val="00754B4F"/>
    <w:rsid w:val="0076417B"/>
    <w:rsid w:val="00770FBF"/>
    <w:rsid w:val="00772599"/>
    <w:rsid w:val="0078068C"/>
    <w:rsid w:val="00781138"/>
    <w:rsid w:val="00784F01"/>
    <w:rsid w:val="00791B64"/>
    <w:rsid w:val="0079393E"/>
    <w:rsid w:val="00796E6E"/>
    <w:rsid w:val="007B69A9"/>
    <w:rsid w:val="007C2664"/>
    <w:rsid w:val="007C30ED"/>
    <w:rsid w:val="007C3E9A"/>
    <w:rsid w:val="007C45E9"/>
    <w:rsid w:val="007C771E"/>
    <w:rsid w:val="007D1021"/>
    <w:rsid w:val="007D2834"/>
    <w:rsid w:val="007E6F7F"/>
    <w:rsid w:val="007F287C"/>
    <w:rsid w:val="008054EB"/>
    <w:rsid w:val="00807C4B"/>
    <w:rsid w:val="00814117"/>
    <w:rsid w:val="00824A35"/>
    <w:rsid w:val="00825C52"/>
    <w:rsid w:val="00840816"/>
    <w:rsid w:val="00841D53"/>
    <w:rsid w:val="00843ED0"/>
    <w:rsid w:val="00844021"/>
    <w:rsid w:val="0084555D"/>
    <w:rsid w:val="008518E8"/>
    <w:rsid w:val="008615C5"/>
    <w:rsid w:val="00867D65"/>
    <w:rsid w:val="00874218"/>
    <w:rsid w:val="00875F39"/>
    <w:rsid w:val="00876857"/>
    <w:rsid w:val="00876AFE"/>
    <w:rsid w:val="00882A5F"/>
    <w:rsid w:val="00882D7A"/>
    <w:rsid w:val="008859A8"/>
    <w:rsid w:val="00887E7B"/>
    <w:rsid w:val="00887EB1"/>
    <w:rsid w:val="008911A1"/>
    <w:rsid w:val="008A42AE"/>
    <w:rsid w:val="008A704B"/>
    <w:rsid w:val="008A7A8D"/>
    <w:rsid w:val="008B02F2"/>
    <w:rsid w:val="008B23B5"/>
    <w:rsid w:val="008B3307"/>
    <w:rsid w:val="008B3AD6"/>
    <w:rsid w:val="008B6D38"/>
    <w:rsid w:val="008C007C"/>
    <w:rsid w:val="008C40F6"/>
    <w:rsid w:val="008C65B1"/>
    <w:rsid w:val="008C7CD8"/>
    <w:rsid w:val="008F2DAF"/>
    <w:rsid w:val="00904177"/>
    <w:rsid w:val="009130DC"/>
    <w:rsid w:val="009243E0"/>
    <w:rsid w:val="0092798B"/>
    <w:rsid w:val="00931E3A"/>
    <w:rsid w:val="00941B18"/>
    <w:rsid w:val="00942638"/>
    <w:rsid w:val="00946482"/>
    <w:rsid w:val="00951066"/>
    <w:rsid w:val="00951EAB"/>
    <w:rsid w:val="00957B1C"/>
    <w:rsid w:val="0096194F"/>
    <w:rsid w:val="0097157B"/>
    <w:rsid w:val="00971591"/>
    <w:rsid w:val="00972E6A"/>
    <w:rsid w:val="009744F3"/>
    <w:rsid w:val="00981E20"/>
    <w:rsid w:val="00983D4D"/>
    <w:rsid w:val="00984CEF"/>
    <w:rsid w:val="009900D6"/>
    <w:rsid w:val="00991DAD"/>
    <w:rsid w:val="00991F71"/>
    <w:rsid w:val="009967F1"/>
    <w:rsid w:val="009B6434"/>
    <w:rsid w:val="009B7D5B"/>
    <w:rsid w:val="009C00C9"/>
    <w:rsid w:val="009C2420"/>
    <w:rsid w:val="009C5491"/>
    <w:rsid w:val="009D0B55"/>
    <w:rsid w:val="009D23BB"/>
    <w:rsid w:val="009D3E71"/>
    <w:rsid w:val="009D6778"/>
    <w:rsid w:val="009F2DDE"/>
    <w:rsid w:val="009F60B1"/>
    <w:rsid w:val="00A11438"/>
    <w:rsid w:val="00A25E61"/>
    <w:rsid w:val="00A3741B"/>
    <w:rsid w:val="00A37C70"/>
    <w:rsid w:val="00A42E04"/>
    <w:rsid w:val="00A45FCB"/>
    <w:rsid w:val="00A537C2"/>
    <w:rsid w:val="00A63346"/>
    <w:rsid w:val="00A65682"/>
    <w:rsid w:val="00A74CC0"/>
    <w:rsid w:val="00A86B3E"/>
    <w:rsid w:val="00A91C21"/>
    <w:rsid w:val="00A93429"/>
    <w:rsid w:val="00AA00AC"/>
    <w:rsid w:val="00AA50FA"/>
    <w:rsid w:val="00AB0A37"/>
    <w:rsid w:val="00AB35A0"/>
    <w:rsid w:val="00AB393E"/>
    <w:rsid w:val="00AC3567"/>
    <w:rsid w:val="00AC6450"/>
    <w:rsid w:val="00AD381A"/>
    <w:rsid w:val="00AD39C3"/>
    <w:rsid w:val="00AE714F"/>
    <w:rsid w:val="00AF5378"/>
    <w:rsid w:val="00B00B64"/>
    <w:rsid w:val="00B01E95"/>
    <w:rsid w:val="00B02419"/>
    <w:rsid w:val="00B07577"/>
    <w:rsid w:val="00B07629"/>
    <w:rsid w:val="00B07FED"/>
    <w:rsid w:val="00B115BD"/>
    <w:rsid w:val="00B12B93"/>
    <w:rsid w:val="00B21C5B"/>
    <w:rsid w:val="00B244AB"/>
    <w:rsid w:val="00B35C8E"/>
    <w:rsid w:val="00B36B6C"/>
    <w:rsid w:val="00B40752"/>
    <w:rsid w:val="00B42C21"/>
    <w:rsid w:val="00B54516"/>
    <w:rsid w:val="00B54689"/>
    <w:rsid w:val="00B55AD0"/>
    <w:rsid w:val="00B579CA"/>
    <w:rsid w:val="00B65A1D"/>
    <w:rsid w:val="00B66EA1"/>
    <w:rsid w:val="00B80A88"/>
    <w:rsid w:val="00B8323C"/>
    <w:rsid w:val="00B90991"/>
    <w:rsid w:val="00BA538E"/>
    <w:rsid w:val="00BA64E4"/>
    <w:rsid w:val="00BB3B89"/>
    <w:rsid w:val="00BB6D1C"/>
    <w:rsid w:val="00BB7C3A"/>
    <w:rsid w:val="00BC20F0"/>
    <w:rsid w:val="00BC66CB"/>
    <w:rsid w:val="00BD2DA6"/>
    <w:rsid w:val="00BD4CB2"/>
    <w:rsid w:val="00BE43F7"/>
    <w:rsid w:val="00BE6BF5"/>
    <w:rsid w:val="00BF131C"/>
    <w:rsid w:val="00BF2584"/>
    <w:rsid w:val="00BF2E3C"/>
    <w:rsid w:val="00BF4AA4"/>
    <w:rsid w:val="00BF71FD"/>
    <w:rsid w:val="00BF76E9"/>
    <w:rsid w:val="00C03766"/>
    <w:rsid w:val="00C046A8"/>
    <w:rsid w:val="00C072B7"/>
    <w:rsid w:val="00C12D30"/>
    <w:rsid w:val="00C265C9"/>
    <w:rsid w:val="00C2741A"/>
    <w:rsid w:val="00C27964"/>
    <w:rsid w:val="00C27C9A"/>
    <w:rsid w:val="00C323B9"/>
    <w:rsid w:val="00C3525C"/>
    <w:rsid w:val="00C54A93"/>
    <w:rsid w:val="00C54FDF"/>
    <w:rsid w:val="00C61BA2"/>
    <w:rsid w:val="00C66133"/>
    <w:rsid w:val="00C67750"/>
    <w:rsid w:val="00C73576"/>
    <w:rsid w:val="00C7449D"/>
    <w:rsid w:val="00C77D0C"/>
    <w:rsid w:val="00C819AC"/>
    <w:rsid w:val="00C86B70"/>
    <w:rsid w:val="00C90EDE"/>
    <w:rsid w:val="00C933E2"/>
    <w:rsid w:val="00C93D8B"/>
    <w:rsid w:val="00C95F4F"/>
    <w:rsid w:val="00CA13C2"/>
    <w:rsid w:val="00CB12CA"/>
    <w:rsid w:val="00CB245E"/>
    <w:rsid w:val="00CC3142"/>
    <w:rsid w:val="00CC457C"/>
    <w:rsid w:val="00CC6769"/>
    <w:rsid w:val="00CD7C09"/>
    <w:rsid w:val="00CE5B6B"/>
    <w:rsid w:val="00CE5C23"/>
    <w:rsid w:val="00CF263A"/>
    <w:rsid w:val="00CF4CCA"/>
    <w:rsid w:val="00CF6EFA"/>
    <w:rsid w:val="00D049EC"/>
    <w:rsid w:val="00D06646"/>
    <w:rsid w:val="00D256A5"/>
    <w:rsid w:val="00D25C20"/>
    <w:rsid w:val="00D27752"/>
    <w:rsid w:val="00D33A36"/>
    <w:rsid w:val="00D37011"/>
    <w:rsid w:val="00D443C5"/>
    <w:rsid w:val="00D44935"/>
    <w:rsid w:val="00D60D83"/>
    <w:rsid w:val="00D700A4"/>
    <w:rsid w:val="00D7424B"/>
    <w:rsid w:val="00D743D4"/>
    <w:rsid w:val="00D7525E"/>
    <w:rsid w:val="00D833F1"/>
    <w:rsid w:val="00D83BAE"/>
    <w:rsid w:val="00D87080"/>
    <w:rsid w:val="00D93636"/>
    <w:rsid w:val="00DA07DE"/>
    <w:rsid w:val="00DA36CF"/>
    <w:rsid w:val="00DA4EE2"/>
    <w:rsid w:val="00DA73F7"/>
    <w:rsid w:val="00DB5C26"/>
    <w:rsid w:val="00DC210E"/>
    <w:rsid w:val="00DC4064"/>
    <w:rsid w:val="00DE0D34"/>
    <w:rsid w:val="00DE65B4"/>
    <w:rsid w:val="00DF03C4"/>
    <w:rsid w:val="00DF14C9"/>
    <w:rsid w:val="00DF4185"/>
    <w:rsid w:val="00DF76E7"/>
    <w:rsid w:val="00E12480"/>
    <w:rsid w:val="00E240A5"/>
    <w:rsid w:val="00E3747E"/>
    <w:rsid w:val="00E45E36"/>
    <w:rsid w:val="00E46C03"/>
    <w:rsid w:val="00E63228"/>
    <w:rsid w:val="00E72107"/>
    <w:rsid w:val="00E7408E"/>
    <w:rsid w:val="00E83CBF"/>
    <w:rsid w:val="00E86C9F"/>
    <w:rsid w:val="00E92C56"/>
    <w:rsid w:val="00EB1B47"/>
    <w:rsid w:val="00EC053B"/>
    <w:rsid w:val="00EC0725"/>
    <w:rsid w:val="00EC1191"/>
    <w:rsid w:val="00ED5CD7"/>
    <w:rsid w:val="00EE0783"/>
    <w:rsid w:val="00EE0AE5"/>
    <w:rsid w:val="00EE4460"/>
    <w:rsid w:val="00EF1ACF"/>
    <w:rsid w:val="00EF44E4"/>
    <w:rsid w:val="00F02DBC"/>
    <w:rsid w:val="00F038F8"/>
    <w:rsid w:val="00F1251D"/>
    <w:rsid w:val="00F13832"/>
    <w:rsid w:val="00F13C84"/>
    <w:rsid w:val="00F17BA0"/>
    <w:rsid w:val="00F21EBF"/>
    <w:rsid w:val="00F25F4F"/>
    <w:rsid w:val="00F30EC9"/>
    <w:rsid w:val="00F3395A"/>
    <w:rsid w:val="00F47AAB"/>
    <w:rsid w:val="00F518B7"/>
    <w:rsid w:val="00F533CC"/>
    <w:rsid w:val="00F53544"/>
    <w:rsid w:val="00F641DE"/>
    <w:rsid w:val="00F717EA"/>
    <w:rsid w:val="00F7674E"/>
    <w:rsid w:val="00F81EB8"/>
    <w:rsid w:val="00F876DC"/>
    <w:rsid w:val="00F904D5"/>
    <w:rsid w:val="00F92C82"/>
    <w:rsid w:val="00FA0F76"/>
    <w:rsid w:val="00FA3B49"/>
    <w:rsid w:val="00FA4A8C"/>
    <w:rsid w:val="00FA65CF"/>
    <w:rsid w:val="00FB1709"/>
    <w:rsid w:val="00FB49A1"/>
    <w:rsid w:val="00FB7CF4"/>
    <w:rsid w:val="00FC5FB7"/>
    <w:rsid w:val="00FD0521"/>
    <w:rsid w:val="00FD364F"/>
    <w:rsid w:val="00FD5D89"/>
    <w:rsid w:val="00FD639E"/>
    <w:rsid w:val="00FE03F4"/>
    <w:rsid w:val="00FE093C"/>
    <w:rsid w:val="00FF247E"/>
    <w:rsid w:val="00FF60A1"/>
    <w:rsid w:val="00FF7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9BF532"/>
  <w15:chartTrackingRefBased/>
  <w15:docId w15:val="{6FF19BDA-D718-B645-87C3-9CBD5CE6C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1"/>
        <w:lang w:val="en-HK" w:eastAsia="zh-TW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579CA"/>
    <w:rPr>
      <w:rFonts w:cs="Mang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579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3F0F58"/>
    <w:pPr>
      <w:tabs>
        <w:tab w:val="center" w:pos="4153"/>
        <w:tab w:val="right" w:pos="8306"/>
      </w:tabs>
      <w:snapToGrid w:val="0"/>
    </w:pPr>
    <w:rPr>
      <w:sz w:val="20"/>
      <w:szCs w:val="18"/>
    </w:rPr>
  </w:style>
  <w:style w:type="character" w:customStyle="1" w:styleId="a5">
    <w:name w:val="頁首 字元"/>
    <w:basedOn w:val="a0"/>
    <w:link w:val="a4"/>
    <w:uiPriority w:val="99"/>
    <w:rsid w:val="003F0F58"/>
    <w:rPr>
      <w:rFonts w:cs="Mangal"/>
      <w:sz w:val="20"/>
      <w:szCs w:val="18"/>
    </w:rPr>
  </w:style>
  <w:style w:type="paragraph" w:styleId="a6">
    <w:name w:val="footer"/>
    <w:basedOn w:val="a"/>
    <w:link w:val="a7"/>
    <w:uiPriority w:val="99"/>
    <w:unhideWhenUsed/>
    <w:rsid w:val="003F0F58"/>
    <w:pPr>
      <w:tabs>
        <w:tab w:val="center" w:pos="4153"/>
        <w:tab w:val="right" w:pos="8306"/>
      </w:tabs>
      <w:snapToGrid w:val="0"/>
    </w:pPr>
    <w:rPr>
      <w:sz w:val="20"/>
      <w:szCs w:val="18"/>
    </w:rPr>
  </w:style>
  <w:style w:type="character" w:customStyle="1" w:styleId="a7">
    <w:name w:val="頁尾 字元"/>
    <w:basedOn w:val="a0"/>
    <w:link w:val="a6"/>
    <w:uiPriority w:val="99"/>
    <w:rsid w:val="003F0F58"/>
    <w:rPr>
      <w:rFonts w:cs="Mangal"/>
      <w:sz w:val="20"/>
      <w:szCs w:val="18"/>
    </w:rPr>
  </w:style>
  <w:style w:type="paragraph" w:styleId="a8">
    <w:name w:val="Balloon Text"/>
    <w:basedOn w:val="a"/>
    <w:link w:val="a9"/>
    <w:uiPriority w:val="99"/>
    <w:semiHidden/>
    <w:unhideWhenUsed/>
    <w:rsid w:val="00C2741A"/>
    <w:rPr>
      <w:rFonts w:asciiTheme="majorHAnsi" w:eastAsiaTheme="majorEastAsia" w:hAnsiTheme="majorHAnsi" w:cstheme="majorBidi"/>
      <w:sz w:val="18"/>
      <w:szCs w:val="16"/>
    </w:rPr>
  </w:style>
  <w:style w:type="character" w:customStyle="1" w:styleId="a9">
    <w:name w:val="註解方塊文字 字元"/>
    <w:basedOn w:val="a0"/>
    <w:link w:val="a8"/>
    <w:uiPriority w:val="99"/>
    <w:semiHidden/>
    <w:rsid w:val="00C2741A"/>
    <w:rPr>
      <w:rFonts w:asciiTheme="majorHAnsi" w:eastAsiaTheme="majorEastAsia" w:hAnsiTheme="majorHAnsi" w:cstheme="majorBidi"/>
      <w:sz w:val="18"/>
      <w:szCs w:val="16"/>
    </w:rPr>
  </w:style>
  <w:style w:type="paragraph" w:styleId="aa">
    <w:name w:val="Revision"/>
    <w:hidden/>
    <w:uiPriority w:val="99"/>
    <w:semiHidden/>
    <w:rsid w:val="00C86B70"/>
    <w:rPr>
      <w:rFonts w:cs="Mang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55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54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47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2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5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58</Words>
  <Characters>261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y Wong</dc:creator>
  <cp:keywords/>
  <dc:description/>
  <cp:lastModifiedBy>HO, Wai-han</cp:lastModifiedBy>
  <cp:revision>3</cp:revision>
  <dcterms:created xsi:type="dcterms:W3CDTF">2022-11-22T03:34:00Z</dcterms:created>
  <dcterms:modified xsi:type="dcterms:W3CDTF">2022-11-22T03:43:00Z</dcterms:modified>
</cp:coreProperties>
</file>